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that jaguars and pumas are currently a threat to your communit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% (9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% (2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 (19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09Z</dcterms:created>
  <dcterms:modified xsi:type="dcterms:W3CDTF">2023-12-12T19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